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111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Toxic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linalool; d-limonene; 1-(1,2,3,4,5,6,7,8-octahydro-2,3,8,8-tetramethyl-2-naphthyl)ethan-1-one; α-methyl-1,3-benzodioxole-5-propionaldehyde; acetyl cedr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1 - Toxic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8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6-dimethyloct-7-en-2-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8479-58-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2-36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TOT SE 3, H336</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7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1,3-benzodioxole-5-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7-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881-6</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5-042-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Collect spillag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Fruity. Cedar. Amb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1,3-benzodioxole-5-propionaldehyde (1205-1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1,3-benzodioxole-5-propionaldehyde (1205-17-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750 mg/kg bodyweight Animal: rat, Animal sex: male, Guideline: OECD Guideline 422 (Combined Repeated Dose Toxicity Study with the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00 mg/kg bodyweight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2,6-dimethyloct-7-en-2-ol (18479-58-8)</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drowsiness or dizzines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bodyweight Animal: rat,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111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Toxic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Toxic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6-dimethyloct-7-en-2-ol (18479-58-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80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5 mg/l Test organisms (species): Desmodesmus subspicatus (previous name: Scenedesmus subspicatu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9.5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1,3-benzodioxole-5-propionaldehyde (1205-17-0)</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3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8 mg/l Test organisms (species): Raphidocelis subcapitata (previous names: Pseudokirchneriella subcapitata, Selenastrum capricornutum)</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23 mg/l Test organisms (species): Daphnia magna Duration: '21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111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6-dimethyloct-7-en-2-ol (18479-58-8)</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1,3-benzodioxole-5-propionaldehyde (1205-17-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SOL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ENVIRONMENTALLY HAZARDOUS SUBSTANCE, SOLID, N.O.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ENVIRONMENTALLY HAZARDOUS SUBSTANCE, SOL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ENVIRONMENTALLY HAZARDOUS SUBSTANCE, SOL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Yes</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Special provisions for carriage - Bulk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2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owage and handli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Additional requirements/Remark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Only in the molten state. ** For carriage in bulk see also 7.1.4.1. *** Only in the case of transport in bulk.</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Special provisions for carriage – Bulk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2,6-dimethyloct-7-en-2-ol ; linalool ; d-limonene ; α-methyl-1,3-benzodioxole-5-propionaldehyd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d-limonene ; α-methyl-1,3-benzodioxole-5-propionaldehyd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Narcosi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drowsiness or dizzines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111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111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9/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E21DA4E-8D7B-4F28-9A24-DE9C205F7F55}"/>
</file>

<file path=customXml/itemProps3.xml><?xml version="1.0" encoding="utf-8"?>
<ds:datastoreItem xmlns:ds="http://schemas.openxmlformats.org/officeDocument/2006/customXml" ds:itemID="{7BDE861E-EDDF-44B0-A928-422CF0ABF2ED}"/>
</file>

<file path=customXml/itemProps4.xml><?xml version="1.0" encoding="utf-8"?>
<ds:datastoreItem xmlns:ds="http://schemas.openxmlformats.org/officeDocument/2006/customXml" ds:itemID="{B7228F00-0235-4484-9458-AC5699BE5AF7}"/>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